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venile</w:t>
      </w:r>
      <w:r>
        <w:t xml:space="preserve"> </w:t>
      </w:r>
      <w:r>
        <w:t xml:space="preserve">Anguillid</w:t>
      </w:r>
      <w:r>
        <w:t xml:space="preserve"> </w:t>
      </w:r>
      <w:r>
        <w:t xml:space="preserve">Corrections</w:t>
      </w:r>
    </w:p>
    <w:p>
      <w:pPr>
        <w:pStyle w:val="Author"/>
      </w:pPr>
      <w:r>
        <w:t xml:space="preserve">Lena</w:t>
      </w:r>
    </w:p>
    <w:bookmarkStart w:id="20" w:name="all-anguillids"/>
    <w:p>
      <w:pPr>
        <w:pStyle w:val="Heading2"/>
      </w:pPr>
      <w:r>
        <w:t xml:space="preserve">All anguillid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rphometric Measurement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_numbe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_length_c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ndard_length_c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pth_c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eight_g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guillid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19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5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1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5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armo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00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obiid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ssogobius giu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49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6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47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629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gobius keny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96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0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7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20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rtunid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ylla ser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9729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aeid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aeus ind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9.28571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phichthid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onodophis bo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69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1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35111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iaenid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olithes ru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15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61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9230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gilid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niliza a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3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8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666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gridae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grus docma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000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ichlid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eochromis spirulus spir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5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86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8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447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eochromis mossamb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26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91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15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8235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grid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grus docma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44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405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46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37142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inid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bus oxyrhync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0000</w:t>
            </w:r>
          </w:p>
        </w:tc>
      </w:tr>
    </w:tbl>
    <w:bookmarkEnd w:id="20"/>
    <w:bookmarkStart w:id="21" w:name="morphometrics"/>
    <w:p>
      <w:pPr>
        <w:pStyle w:val="Heading2"/>
      </w:pPr>
      <w:r>
        <w:t xml:space="preserve">Morphometric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57"/>
        <w:gridCol w:w="2071"/>
        <w:gridCol w:w="1888"/>
        <w:gridCol w:w="2010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bengalensis</w:t>
            </w:r>
            <w:r>
              <w:t xml:space="preserve">, N = 5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marmorata</w:t>
            </w:r>
            <w:r>
              <w:t xml:space="preserve">, N = 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mossambica</w:t>
            </w:r>
            <w:r>
              <w:t xml:space="preserve">, N = 2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 ±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±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± 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f_to_af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 ± 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 ± 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9 ± 2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 ± 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 ± 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5 ± 2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g_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9 ± 6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3 ± 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7 ± 6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h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± 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 ± 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 ± 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v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±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±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 ± 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± 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±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 ± 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± 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±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 ± 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</w:tbl>
    <w:bookmarkEnd w:id="21"/>
    <w:bookmarkStart w:id="22" w:name="elvers-morhometrty"/>
    <w:p>
      <w:pPr>
        <w:pStyle w:val="Heading2"/>
      </w:pPr>
      <w:r>
        <w:t xml:space="preserve">Elvers Morhometr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51"/>
        <w:gridCol w:w="2694"/>
        <w:gridCol w:w="2612"/>
        <w:gridCol w:w="10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bengalensis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mossambica</w:t>
            </w:r>
            <w:r>
              <w:t xml:space="preserve">, N = 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±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 ± 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f_to_af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 ± 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4 ± 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 ± 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8 ± 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g_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0 ± 7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8 ± 8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h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± 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± 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v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 ± 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± 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 ± 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± 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 ± 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 ± 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</w:tr>
    </w:tbl>
    <w:bookmarkEnd w:id="22"/>
    <w:bookmarkStart w:id="23" w:name="glass-eels-morhometrty"/>
    <w:p>
      <w:pPr>
        <w:pStyle w:val="Heading2"/>
      </w:pPr>
      <w:r>
        <w:t xml:space="preserve">Glass Eels Morhometr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57"/>
        <w:gridCol w:w="2071"/>
        <w:gridCol w:w="1888"/>
        <w:gridCol w:w="2010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bengalensis</w:t>
            </w:r>
            <w:r>
              <w:t xml:space="preserve">, N = 4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marmorata</w:t>
            </w:r>
            <w:r>
              <w:t xml:space="preserve">, N = 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nguilla mossambica</w:t>
            </w:r>
            <w:r>
              <w:t xml:space="preserve">, N = 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.65 ± 3.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.75 ± 3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.50 ± 6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f_to_af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 ± 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 ± 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3 ± 3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 ± 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 ± 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 ± 3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g_c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7 ± 6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3 ± 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9 ± 3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h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 ± 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 ± 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± 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v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± 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±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 ± 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± 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 ±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 ± 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_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± 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±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 ± 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</w:tbl>
    <w:bookmarkEnd w:id="23"/>
    <w:bookmarkStart w:id="24" w:name="anguillids-across-seasons"/>
    <w:p>
      <w:pPr>
        <w:pStyle w:val="Heading2"/>
      </w:pPr>
      <w:r>
        <w:t xml:space="preserve">Anguillids across seas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16"/>
        <w:gridCol w:w="1936"/>
        <w:gridCol w:w="1760"/>
        <w:gridCol w:w="1848"/>
        <w:gridCol w:w="968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nguilla bengalen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armor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ossamb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8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5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7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3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6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2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 (100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elvers-across-seasons"/>
    <w:p>
      <w:pPr>
        <w:pStyle w:val="Heading2"/>
      </w:pPr>
      <w:r>
        <w:t xml:space="preserve">Elvers Across Seas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nguilla bengalen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ossamb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8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8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%)</w:t>
            </w:r>
          </w:p>
        </w:tc>
      </w:tr>
    </w:tbl>
    <w:bookmarkEnd w:id="25"/>
    <w:bookmarkStart w:id="26" w:name="glass-eels-across-seasons"/>
    <w:p>
      <w:pPr>
        <w:pStyle w:val="Heading2"/>
      </w:pPr>
      <w:r>
        <w:t xml:space="preserve">Glass Eels Across Seas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16"/>
        <w:gridCol w:w="1936"/>
        <w:gridCol w:w="1760"/>
        <w:gridCol w:w="1848"/>
        <w:gridCol w:w="968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nguilla bengalen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armor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ossamb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8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6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9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2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 (100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0" w:name="phases-of-the-moon"/>
    <w:p>
      <w:pPr>
        <w:pStyle w:val="Heading1"/>
      </w:pPr>
      <w:r>
        <w:t xml:space="preserve">Phases of the moon</w:t>
      </w:r>
    </w:p>
    <w:bookmarkStart w:id="27" w:name="anguillids-across-moon-phase"/>
    <w:p>
      <w:pPr>
        <w:pStyle w:val="Heading2"/>
      </w:pPr>
      <w:r>
        <w:t xml:space="preserve">Anguillids across moon pha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46"/>
        <w:gridCol w:w="1742"/>
        <w:gridCol w:w="1584"/>
        <w:gridCol w:w="1663"/>
        <w:gridCol w:w="871"/>
        <w:gridCol w:w="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nguilla bengalen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armor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ossamb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on_ph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Quar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5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 mo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Quar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6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nning Gibbo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6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3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xing Creas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8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4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6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2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 (100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28" w:name="elvers-across-moon-phase"/>
    <w:p>
      <w:pPr>
        <w:pStyle w:val="Heading2"/>
      </w:pPr>
      <w:r>
        <w:t xml:space="preserve">Elvers Across moon pha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96"/>
        <w:gridCol w:w="2454"/>
        <w:gridCol w:w="2342"/>
        <w:gridCol w:w="122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nguilla bengalen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ossamb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on_ph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Quar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nning Gibbo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xing Creas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8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%)</w:t>
            </w:r>
          </w:p>
        </w:tc>
      </w:tr>
    </w:tbl>
    <w:bookmarkEnd w:id="28"/>
    <w:bookmarkStart w:id="29" w:name="glass-eels-across-moon-phase"/>
    <w:p>
      <w:pPr>
        <w:pStyle w:val="Heading2"/>
      </w:pPr>
      <w:r>
        <w:t xml:space="preserve">Glass Eels Across moon pha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46"/>
        <w:gridCol w:w="1742"/>
        <w:gridCol w:w="1584"/>
        <w:gridCol w:w="1663"/>
        <w:gridCol w:w="871"/>
        <w:gridCol w:w="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nguilla bengalen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armor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ossamb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on_ph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Quar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5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 mo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Quar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8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nning Gibbo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xing Creas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5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9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 (100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41" w:name="temporal-distribution"/>
    <w:p>
      <w:pPr>
        <w:pStyle w:val="Heading1"/>
      </w:pPr>
      <w:r>
        <w:t xml:space="preserve">Temporal Distribu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51"/>
        <w:gridCol w:w="1873"/>
        <w:gridCol w:w="1703"/>
        <w:gridCol w:w="1788"/>
        <w:gridCol w:w="936"/>
        <w:gridCol w:w="76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nguilla bengalen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armor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ossamb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5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7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8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6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2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 (100%)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1" w:name="tempral-distribution-of-elvers"/>
    <w:p>
      <w:pPr>
        <w:pStyle w:val="Heading2"/>
      </w:pPr>
      <w:r>
        <w:t xml:space="preserve">Tempral Distribution of elv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nguilla bengalen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ossamb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8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8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%)</w:t>
            </w:r>
          </w:p>
        </w:tc>
      </w:tr>
    </w:tbl>
    <w:bookmarkEnd w:id="31"/>
    <w:bookmarkStart w:id="32" w:name="tempral-distribution-of-glass-eels"/>
    <w:p>
      <w:pPr>
        <w:pStyle w:val="Heading2"/>
      </w:pPr>
      <w:r>
        <w:t xml:space="preserve">Tempral Distribution of glass eel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51"/>
        <w:gridCol w:w="1873"/>
        <w:gridCol w:w="1703"/>
        <w:gridCol w:w="1788"/>
        <w:gridCol w:w="936"/>
        <w:gridCol w:w="76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nguilla bengalen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armor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ossamb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u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6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9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2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e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8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 (100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6" w:name="juveniles-plot"/>
    <w:p>
      <w:pPr>
        <w:pStyle w:val="Heading2"/>
      </w:pPr>
      <w:r>
        <w:t xml:space="preserve">Juveniles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Juveniles-Corrections_files/figure-docx/unnamed-chunk-1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biotopes"/>
    <w:p>
      <w:pPr>
        <w:pStyle w:val="Heading2"/>
      </w:pPr>
      <w:r>
        <w:t xml:space="preserve">Biotop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46"/>
        <w:gridCol w:w="1742"/>
        <w:gridCol w:w="1584"/>
        <w:gridCol w:w="1663"/>
        <w:gridCol w:w="871"/>
        <w:gridCol w:w="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nguilla bengalen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armor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ossamb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o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y/Mud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5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etation edg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6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2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6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5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2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 (100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37"/>
    <w:bookmarkStart w:id="38" w:name="eels-biotopes"/>
    <w:p>
      <w:pPr>
        <w:pStyle w:val="Heading2"/>
      </w:pPr>
      <w:r>
        <w:t xml:space="preserve">EELS BIOTOP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46"/>
        <w:gridCol w:w="1742"/>
        <w:gridCol w:w="1584"/>
        <w:gridCol w:w="1663"/>
        <w:gridCol w:w="871"/>
        <w:gridCol w:w="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nguilla bengalen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armor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ossamb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o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y/Mud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5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4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etation edg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 (7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6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 (2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 (100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elvers-biotopes"/>
    <w:p>
      <w:pPr>
        <w:pStyle w:val="Heading2"/>
      </w:pPr>
      <w:r>
        <w:t xml:space="preserve">elvers BIOTOP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83"/>
        <w:gridCol w:w="2178"/>
        <w:gridCol w:w="2079"/>
        <w:gridCol w:w="1089"/>
        <w:gridCol w:w="89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nguilla bengalen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guilla mossamb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to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ky/Mud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etation edg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8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0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8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%)</w:t>
            </w: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catch-per-unit-effort"/>
    <w:p>
      <w:pPr>
        <w:pStyle w:val="Heading2"/>
      </w:pPr>
      <w:r>
        <w:t xml:space="preserve">Catch Per Unit Effor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lv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lass e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bengal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ossamb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uilla marmor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venile Anguillid Corrections</dc:title>
  <dc:creator>Lena</dc:creator>
  <cp:keywords/>
  <dcterms:created xsi:type="dcterms:W3CDTF">2023-05-11T12:40:32Z</dcterms:created>
  <dcterms:modified xsi:type="dcterms:W3CDTF">2023-05-11T12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